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241B" w:rsidRDefault="00CD241B" w:rsidP="00CD241B">
      <w:pPr>
        <w:jc w:val="right"/>
      </w:pPr>
      <w:r>
        <w:t>………………………………………….</w:t>
      </w:r>
    </w:p>
    <w:p w:rsidR="00CD241B" w:rsidRDefault="00CD241B" w:rsidP="00CD241B">
      <w:pPr>
        <w:jc w:val="right"/>
        <w:rPr>
          <w:sz w:val="16"/>
          <w:szCs w:val="16"/>
        </w:rPr>
      </w:pPr>
      <w:r w:rsidRPr="00CD241B">
        <w:rPr>
          <w:sz w:val="16"/>
          <w:szCs w:val="16"/>
        </w:rPr>
        <w:t>(miejsce i data</w:t>
      </w:r>
      <w:r w:rsidR="003F2A78">
        <w:rPr>
          <w:sz w:val="16"/>
          <w:szCs w:val="16"/>
        </w:rPr>
        <w:t xml:space="preserve"> złożenia wniosku</w:t>
      </w:r>
      <w:r w:rsidRPr="00CD241B">
        <w:rPr>
          <w:sz w:val="16"/>
          <w:szCs w:val="16"/>
        </w:rPr>
        <w:t>)</w:t>
      </w:r>
    </w:p>
    <w:p w:rsidR="003F2A78" w:rsidRDefault="003F2A78" w:rsidP="003F2A78"/>
    <w:p w:rsidR="003F2A78" w:rsidRPr="003F2A78" w:rsidRDefault="003F2A78" w:rsidP="003F2A78">
      <w:r w:rsidRPr="003F2A78">
        <w:t>…………………………………………………………………….</w:t>
      </w:r>
    </w:p>
    <w:p w:rsidR="003F2A78" w:rsidRPr="00CD241B" w:rsidRDefault="003F2A78" w:rsidP="003F2A78">
      <w:pPr>
        <w:rPr>
          <w:sz w:val="16"/>
          <w:szCs w:val="16"/>
        </w:rPr>
      </w:pPr>
      <w:r>
        <w:rPr>
          <w:sz w:val="16"/>
          <w:szCs w:val="16"/>
        </w:rPr>
        <w:t>(nazwa programu, nr umowy o finansowanie</w:t>
      </w:r>
      <w:r w:rsidR="006C304B">
        <w:rPr>
          <w:sz w:val="16"/>
          <w:szCs w:val="16"/>
        </w:rPr>
        <w:t xml:space="preserve"> – wypełnia przyjmujący wniosek</w:t>
      </w:r>
      <w:r>
        <w:rPr>
          <w:sz w:val="16"/>
          <w:szCs w:val="16"/>
        </w:rPr>
        <w:t>)</w:t>
      </w:r>
    </w:p>
    <w:p w:rsidR="00447099" w:rsidRDefault="00447099" w:rsidP="00D32FA1">
      <w:pPr>
        <w:rPr>
          <w:smallCaps/>
          <w:sz w:val="36"/>
          <w:szCs w:val="36"/>
        </w:rPr>
      </w:pPr>
    </w:p>
    <w:p w:rsidR="00447099" w:rsidRDefault="00CD241B" w:rsidP="00F75DDD">
      <w:pPr>
        <w:jc w:val="center"/>
        <w:rPr>
          <w:smallCaps/>
          <w:sz w:val="32"/>
          <w:szCs w:val="36"/>
        </w:rPr>
      </w:pPr>
      <w:r w:rsidRPr="00F75DDD">
        <w:rPr>
          <w:smallCaps/>
          <w:sz w:val="32"/>
          <w:szCs w:val="36"/>
        </w:rPr>
        <w:t>Formularz zgłoszeniowy uczestnika projektu</w:t>
      </w:r>
      <w:r w:rsidR="00F75DDD">
        <w:rPr>
          <w:smallCaps/>
          <w:sz w:val="32"/>
          <w:szCs w:val="36"/>
        </w:rPr>
        <w:t xml:space="preserve"> </w:t>
      </w:r>
      <w:r w:rsidR="00F75DDD" w:rsidRPr="00F75DDD">
        <w:rPr>
          <w:smallCaps/>
          <w:sz w:val="32"/>
          <w:szCs w:val="36"/>
        </w:rPr>
        <w:t>2019/2020</w:t>
      </w:r>
    </w:p>
    <w:p w:rsidR="00F75DDD" w:rsidRPr="00F75DDD" w:rsidRDefault="00F75DDD" w:rsidP="00F75DDD">
      <w:pPr>
        <w:jc w:val="center"/>
        <w:rPr>
          <w:smallCaps/>
          <w:sz w:val="32"/>
          <w:szCs w:val="36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78"/>
        <w:gridCol w:w="4218"/>
      </w:tblGrid>
      <w:tr w:rsidR="006C304B" w:rsidTr="00D32FA1">
        <w:tc>
          <w:tcPr>
            <w:tcW w:w="0" w:type="auto"/>
            <w:vAlign w:val="center"/>
          </w:tcPr>
          <w:p w:rsidR="00643B80" w:rsidRPr="00D32FA1" w:rsidRDefault="00CD241B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Imię i nazwisko</w:t>
            </w:r>
          </w:p>
          <w:p w:rsidR="00CD241B" w:rsidRPr="00D32FA1" w:rsidRDefault="00CD241B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029D" w:rsidTr="00D32FA1">
        <w:tc>
          <w:tcPr>
            <w:tcW w:w="0" w:type="auto"/>
            <w:vAlign w:val="center"/>
          </w:tcPr>
          <w:p w:rsidR="006C029D" w:rsidRDefault="006C029D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data urodzenia</w:t>
            </w:r>
          </w:p>
          <w:p w:rsidR="00643B80" w:rsidRPr="00D32FA1" w:rsidRDefault="00643B80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6C029D" w:rsidRPr="00D32FA1" w:rsidRDefault="006C029D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43B80" w:rsidTr="00D32FA1">
        <w:tc>
          <w:tcPr>
            <w:tcW w:w="0" w:type="auto"/>
            <w:vAlign w:val="center"/>
          </w:tcPr>
          <w:p w:rsidR="00643B80" w:rsidRPr="00D32FA1" w:rsidRDefault="00643B80" w:rsidP="00D32FA1">
            <w:pPr>
              <w:rPr>
                <w:sz w:val="24"/>
              </w:rPr>
            </w:pPr>
            <w:r w:rsidRPr="00D32FA1">
              <w:rPr>
                <w:smallCaps/>
                <w:sz w:val="24"/>
              </w:rPr>
              <w:t>Płeć (</w:t>
            </w:r>
            <w:r w:rsidRPr="00D32FA1">
              <w:rPr>
                <w:sz w:val="24"/>
              </w:rPr>
              <w:t>właściwe zaznaczyć)</w:t>
            </w:r>
          </w:p>
        </w:tc>
        <w:tc>
          <w:tcPr>
            <w:tcW w:w="0" w:type="auto"/>
            <w:vAlign w:val="center"/>
          </w:tcPr>
          <w:p w:rsidR="00643B80" w:rsidRPr="00D32FA1" w:rsidRDefault="00643B80" w:rsidP="00D32FA1">
            <w:pPr>
              <w:pStyle w:val="Akapitzlist"/>
              <w:numPr>
                <w:ilvl w:val="0"/>
                <w:numId w:val="3"/>
              </w:num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kobieta</w:t>
            </w:r>
          </w:p>
          <w:p w:rsidR="00643B80" w:rsidRPr="00D32FA1" w:rsidRDefault="00643B80" w:rsidP="00D32FA1">
            <w:pPr>
              <w:pStyle w:val="Akapitzlist"/>
              <w:numPr>
                <w:ilvl w:val="0"/>
                <w:numId w:val="3"/>
              </w:num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mężczyzna</w:t>
            </w:r>
          </w:p>
          <w:p w:rsidR="00643B80" w:rsidRPr="00D32FA1" w:rsidRDefault="00643B80" w:rsidP="00D32FA1">
            <w:pPr>
              <w:pStyle w:val="Akapitzlist"/>
              <w:numPr>
                <w:ilvl w:val="0"/>
                <w:numId w:val="3"/>
              </w:num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inne</w:t>
            </w:r>
          </w:p>
        </w:tc>
      </w:tr>
      <w:tr w:rsidR="006C304B" w:rsidTr="00D32FA1">
        <w:tc>
          <w:tcPr>
            <w:tcW w:w="0" w:type="auto"/>
            <w:vAlign w:val="center"/>
          </w:tcPr>
          <w:p w:rsidR="00643B80" w:rsidRPr="00D32FA1" w:rsidRDefault="003D45D7" w:rsidP="00D32FA1">
            <w:pPr>
              <w:rPr>
                <w:smallCaps/>
                <w:sz w:val="24"/>
              </w:rPr>
            </w:pPr>
            <w:r>
              <w:rPr>
                <w:smallCaps/>
                <w:sz w:val="24"/>
              </w:rPr>
              <w:t xml:space="preserve">adres zamieszkania / </w:t>
            </w:r>
            <w:r w:rsidR="00CD241B" w:rsidRPr="00D32FA1">
              <w:rPr>
                <w:smallCaps/>
                <w:sz w:val="24"/>
              </w:rPr>
              <w:t>n</w:t>
            </w:r>
            <w:r w:rsidR="007660CB" w:rsidRPr="00D32FA1">
              <w:rPr>
                <w:smallCaps/>
                <w:sz w:val="24"/>
              </w:rPr>
              <w:t>ume</w:t>
            </w:r>
            <w:r w:rsidR="00CD241B" w:rsidRPr="00D32FA1">
              <w:rPr>
                <w:smallCaps/>
                <w:sz w:val="24"/>
              </w:rPr>
              <w:t>r tele</w:t>
            </w:r>
            <w:r w:rsidR="007660CB" w:rsidRPr="00D32FA1">
              <w:rPr>
                <w:smallCaps/>
                <w:sz w:val="24"/>
              </w:rPr>
              <w:t>fonu / adres e-mail</w:t>
            </w:r>
          </w:p>
          <w:p w:rsidR="007660CB" w:rsidRPr="00D32FA1" w:rsidRDefault="007660CB" w:rsidP="00D32FA1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7660CB">
            <w:pPr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643B80" w:rsidRPr="00D32FA1" w:rsidRDefault="007660CB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 xml:space="preserve">status doktoranta </w:t>
            </w:r>
            <w:r w:rsidRPr="00D32FA1">
              <w:rPr>
                <w:sz w:val="24"/>
              </w:rPr>
              <w:t xml:space="preserve">(właściwe </w:t>
            </w:r>
            <w:r w:rsidR="00CA2288" w:rsidRPr="00D32FA1">
              <w:rPr>
                <w:sz w:val="24"/>
              </w:rPr>
              <w:t>za</w:t>
            </w:r>
            <w:r w:rsidRPr="00D32FA1">
              <w:rPr>
                <w:sz w:val="24"/>
              </w:rPr>
              <w:t>kreślić)</w:t>
            </w:r>
          </w:p>
          <w:p w:rsidR="007660CB" w:rsidRPr="00D32FA1" w:rsidRDefault="007660CB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7660CB" w:rsidRPr="00D32FA1" w:rsidRDefault="007660CB" w:rsidP="00CD241B">
            <w:pPr>
              <w:jc w:val="center"/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TAK / NIE</w:t>
            </w:r>
          </w:p>
        </w:tc>
      </w:tr>
      <w:tr w:rsidR="006C304B" w:rsidTr="00D32FA1">
        <w:tc>
          <w:tcPr>
            <w:tcW w:w="0" w:type="auto"/>
            <w:vAlign w:val="center"/>
          </w:tcPr>
          <w:p w:rsidR="00643B80" w:rsidRPr="00D32FA1" w:rsidRDefault="007660CB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 xml:space="preserve">Rok studiów </w:t>
            </w:r>
            <w:r w:rsidRPr="00D32FA1">
              <w:rPr>
                <w:sz w:val="24"/>
              </w:rPr>
              <w:t>(dotyczy doktorantów)</w:t>
            </w:r>
          </w:p>
          <w:p w:rsidR="007660CB" w:rsidRPr="00D32FA1" w:rsidRDefault="007660CB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643B80" w:rsidRDefault="007660CB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Temat badawczy</w:t>
            </w:r>
          </w:p>
          <w:p w:rsidR="00643B80" w:rsidRPr="00D32FA1" w:rsidRDefault="00643B80" w:rsidP="007660CB">
            <w:pPr>
              <w:rPr>
                <w:smallCaps/>
                <w:sz w:val="24"/>
              </w:rPr>
            </w:pPr>
          </w:p>
          <w:p w:rsidR="007660CB" w:rsidRPr="00D32FA1" w:rsidRDefault="007660CB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643B80" w:rsidRPr="00D32FA1" w:rsidRDefault="007660CB" w:rsidP="007660CB">
            <w:pPr>
              <w:rPr>
                <w:sz w:val="24"/>
              </w:rPr>
            </w:pPr>
            <w:r w:rsidRPr="00D32FA1">
              <w:rPr>
                <w:smallCaps/>
                <w:sz w:val="24"/>
              </w:rPr>
              <w:t>Imię i nazwisko promotora</w:t>
            </w:r>
            <w:r w:rsidR="006C304B" w:rsidRPr="00D32FA1">
              <w:rPr>
                <w:smallCaps/>
                <w:sz w:val="24"/>
              </w:rPr>
              <w:t>/opiekuna naukowego</w:t>
            </w:r>
            <w:r w:rsidRPr="00D32FA1">
              <w:rPr>
                <w:smallCaps/>
                <w:sz w:val="24"/>
              </w:rPr>
              <w:t xml:space="preserve"> rozprawy doktorskiej </w:t>
            </w:r>
            <w:r w:rsidRPr="00D32FA1">
              <w:rPr>
                <w:sz w:val="24"/>
              </w:rPr>
              <w:t>(dotyczy doktorantów)</w:t>
            </w:r>
          </w:p>
          <w:p w:rsidR="007660CB" w:rsidRPr="00D32FA1" w:rsidRDefault="007660CB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6C304B" w:rsidRPr="00D32FA1" w:rsidRDefault="006C304B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Stypendium doktoranckie w roku akademickim 2019/2020 (</w:t>
            </w:r>
            <w:r w:rsidRPr="00D32FA1">
              <w:rPr>
                <w:sz w:val="24"/>
              </w:rPr>
              <w:t>dotyczy doktorantów</w:t>
            </w:r>
            <w:r w:rsidR="00CA2288" w:rsidRPr="00D32FA1">
              <w:rPr>
                <w:sz w:val="24"/>
              </w:rPr>
              <w:t xml:space="preserve"> – właściwe zakreślić</w:t>
            </w:r>
            <w:r w:rsidRPr="00D32FA1">
              <w:rPr>
                <w:smallCaps/>
                <w:sz w:val="24"/>
              </w:rPr>
              <w:t>)</w:t>
            </w:r>
          </w:p>
        </w:tc>
        <w:tc>
          <w:tcPr>
            <w:tcW w:w="0" w:type="auto"/>
            <w:vAlign w:val="center"/>
          </w:tcPr>
          <w:p w:rsidR="00CA2288" w:rsidRPr="00D32FA1" w:rsidRDefault="00CA2288" w:rsidP="00CD241B">
            <w:pPr>
              <w:jc w:val="center"/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TAK / NIE</w:t>
            </w:r>
          </w:p>
        </w:tc>
      </w:tr>
      <w:tr w:rsidR="006C304B" w:rsidTr="00D32FA1">
        <w:tc>
          <w:tcPr>
            <w:tcW w:w="0" w:type="auto"/>
            <w:vAlign w:val="center"/>
          </w:tcPr>
          <w:p w:rsidR="00643B80" w:rsidRDefault="007660CB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Jednostka</w:t>
            </w:r>
          </w:p>
          <w:p w:rsidR="007660CB" w:rsidRPr="00D32FA1" w:rsidRDefault="007660CB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643B80" w:rsidRPr="00D32FA1" w:rsidRDefault="007660CB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Kraj wyjazdu</w:t>
            </w:r>
          </w:p>
          <w:p w:rsidR="007660CB" w:rsidRPr="00D32FA1" w:rsidRDefault="007660CB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6C304B" w:rsidRPr="00D32FA1" w:rsidRDefault="006C304B" w:rsidP="00D32FA1">
            <w:pPr>
              <w:rPr>
                <w:sz w:val="24"/>
              </w:rPr>
            </w:pPr>
            <w:r w:rsidRPr="00D32FA1">
              <w:rPr>
                <w:smallCaps/>
                <w:sz w:val="24"/>
              </w:rPr>
              <w:lastRenderedPageBreak/>
              <w:t>Forma kształcenia (</w:t>
            </w:r>
            <w:r w:rsidRPr="00D32FA1">
              <w:rPr>
                <w:sz w:val="24"/>
              </w:rPr>
              <w:t xml:space="preserve">możliwe </w:t>
            </w:r>
            <w:r w:rsidR="00643B80" w:rsidRPr="00D32FA1">
              <w:rPr>
                <w:sz w:val="24"/>
              </w:rPr>
              <w:t>zaznaczenie</w:t>
            </w:r>
            <w:r w:rsidRPr="00D32FA1">
              <w:rPr>
                <w:sz w:val="24"/>
              </w:rPr>
              <w:t xml:space="preserve"> więcej niż jednej formy kształcenia, ale wszystkie muszą zostać zrealizowane w ramach jednego wyjazdu)</w:t>
            </w:r>
          </w:p>
        </w:tc>
        <w:tc>
          <w:tcPr>
            <w:tcW w:w="0" w:type="auto"/>
            <w:vAlign w:val="center"/>
          </w:tcPr>
          <w:p w:rsidR="006C304B" w:rsidRPr="00D32FA1" w:rsidRDefault="006C304B" w:rsidP="00D32FA1">
            <w:pPr>
              <w:pStyle w:val="Akapitzlist"/>
              <w:numPr>
                <w:ilvl w:val="0"/>
                <w:numId w:val="2"/>
              </w:numPr>
              <w:jc w:val="center"/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wykonanie kwerend archiwalnych/bibliotecznych</w:t>
            </w:r>
          </w:p>
          <w:p w:rsidR="006C304B" w:rsidRPr="00D32FA1" w:rsidRDefault="006C304B" w:rsidP="00D32FA1">
            <w:pPr>
              <w:pStyle w:val="Akapitzlist"/>
              <w:numPr>
                <w:ilvl w:val="0"/>
                <w:numId w:val="2"/>
              </w:numPr>
              <w:jc w:val="center"/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aktywny udział w konferencji zagranicznej</w:t>
            </w:r>
          </w:p>
          <w:p w:rsidR="006C304B" w:rsidRPr="00D32FA1" w:rsidRDefault="006C304B" w:rsidP="00D32FA1">
            <w:pPr>
              <w:pStyle w:val="Akapitzlist"/>
              <w:numPr>
                <w:ilvl w:val="0"/>
                <w:numId w:val="2"/>
              </w:numPr>
              <w:jc w:val="center"/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udział w szkole letniej/zimowej (jako słuchacz lub prowadzący)</w:t>
            </w:r>
          </w:p>
          <w:p w:rsidR="004F5F9A" w:rsidRPr="00D32FA1" w:rsidRDefault="004F5F9A" w:rsidP="00D32FA1">
            <w:pPr>
              <w:pStyle w:val="Akapitzlist"/>
              <w:numPr>
                <w:ilvl w:val="0"/>
                <w:numId w:val="2"/>
              </w:numPr>
              <w:jc w:val="center"/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wizyta studyjna</w:t>
            </w:r>
          </w:p>
          <w:p w:rsidR="00643B80" w:rsidRDefault="006C304B" w:rsidP="00AA0D6F">
            <w:pPr>
              <w:pStyle w:val="Akapitzlist"/>
              <w:numPr>
                <w:ilvl w:val="0"/>
                <w:numId w:val="2"/>
              </w:numPr>
              <w:jc w:val="center"/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inna (</w:t>
            </w:r>
            <w:r w:rsidRPr="00D32FA1">
              <w:rPr>
                <w:sz w:val="24"/>
              </w:rPr>
              <w:t>proszę wskazać wybraną formę kształcenia</w:t>
            </w:r>
            <w:r w:rsidRPr="00D32FA1">
              <w:rPr>
                <w:smallCaps/>
                <w:sz w:val="24"/>
              </w:rPr>
              <w:t>)</w:t>
            </w:r>
          </w:p>
          <w:p w:rsidR="00AA0D6F" w:rsidRDefault="00AA0D6F" w:rsidP="00AA0D6F">
            <w:pPr>
              <w:pStyle w:val="Akapitzlist"/>
              <w:rPr>
                <w:smallCaps/>
                <w:sz w:val="24"/>
              </w:rPr>
            </w:pPr>
          </w:p>
          <w:p w:rsidR="00AA0D6F" w:rsidRPr="00AA0D6F" w:rsidRDefault="00AA0D6F" w:rsidP="00AA0D6F">
            <w:pPr>
              <w:pStyle w:val="Akapitzlist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7660CB" w:rsidRPr="00D32FA1" w:rsidRDefault="007660CB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 xml:space="preserve">Podmiot przyjmujący </w:t>
            </w:r>
          </w:p>
          <w:p w:rsidR="00643B80" w:rsidRPr="00D32FA1" w:rsidRDefault="007660CB" w:rsidP="007660CB">
            <w:pPr>
              <w:rPr>
                <w:sz w:val="24"/>
              </w:rPr>
            </w:pPr>
            <w:r w:rsidRPr="00D32FA1">
              <w:rPr>
                <w:sz w:val="24"/>
              </w:rPr>
              <w:t>(nazwa własna oraz dane adresowe)</w:t>
            </w:r>
          </w:p>
          <w:p w:rsidR="007660CB" w:rsidRPr="00D32FA1" w:rsidRDefault="007660CB" w:rsidP="007660CB">
            <w:pPr>
              <w:rPr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4D4CFF" w:rsidTr="00D32FA1">
        <w:tc>
          <w:tcPr>
            <w:tcW w:w="0" w:type="auto"/>
            <w:vAlign w:val="center"/>
          </w:tcPr>
          <w:p w:rsidR="004D4CFF" w:rsidRPr="004D4CFF" w:rsidRDefault="004D4CFF" w:rsidP="007660CB">
            <w:pPr>
              <w:rPr>
                <w:sz w:val="24"/>
              </w:rPr>
            </w:pPr>
            <w:r>
              <w:rPr>
                <w:smallCaps/>
                <w:sz w:val="24"/>
              </w:rPr>
              <w:t>orientacyjna data wyjazdu (</w:t>
            </w:r>
            <w:r>
              <w:rPr>
                <w:sz w:val="24"/>
              </w:rPr>
              <w:t>można podać jedynie miesiąc)</w:t>
            </w:r>
          </w:p>
        </w:tc>
        <w:tc>
          <w:tcPr>
            <w:tcW w:w="0" w:type="auto"/>
            <w:vAlign w:val="center"/>
          </w:tcPr>
          <w:p w:rsidR="004D4CFF" w:rsidRPr="00D32FA1" w:rsidRDefault="004D4CFF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643B80" w:rsidRPr="00D32FA1" w:rsidRDefault="00447099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Długość trwania wyjazdu</w:t>
            </w:r>
            <w:r w:rsidR="00CA2288" w:rsidRPr="00D32FA1">
              <w:rPr>
                <w:smallCaps/>
                <w:sz w:val="24"/>
              </w:rPr>
              <w:t xml:space="preserve"> </w:t>
            </w:r>
            <w:r w:rsidR="00613235">
              <w:rPr>
                <w:smallCaps/>
                <w:sz w:val="24"/>
              </w:rPr>
              <w:t>(</w:t>
            </w:r>
            <w:r w:rsidR="00613235">
              <w:rPr>
                <w:sz w:val="24"/>
              </w:rPr>
              <w:t>proszę zaznaczyć tylko jedną odpowiedź)</w:t>
            </w:r>
          </w:p>
          <w:p w:rsidR="00447099" w:rsidRPr="00D32FA1" w:rsidRDefault="00447099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Default="00613235" w:rsidP="00D32FA1">
            <w:pPr>
              <w:pStyle w:val="Akapitzlist"/>
              <w:numPr>
                <w:ilvl w:val="0"/>
                <w:numId w:val="4"/>
              </w:numPr>
              <w:jc w:val="center"/>
              <w:rPr>
                <w:smallCaps/>
                <w:sz w:val="24"/>
              </w:rPr>
            </w:pPr>
            <w:bookmarkStart w:id="0" w:name="_GoBack"/>
            <w:r>
              <w:rPr>
                <w:smallCaps/>
                <w:sz w:val="24"/>
              </w:rPr>
              <w:t>5 dni</w:t>
            </w:r>
          </w:p>
          <w:p w:rsidR="00613235" w:rsidRDefault="00613235" w:rsidP="00D32FA1">
            <w:pPr>
              <w:pStyle w:val="Akapitzlist"/>
              <w:numPr>
                <w:ilvl w:val="0"/>
                <w:numId w:val="4"/>
              </w:numPr>
              <w:jc w:val="center"/>
              <w:rPr>
                <w:smallCaps/>
                <w:sz w:val="24"/>
              </w:rPr>
            </w:pPr>
            <w:r>
              <w:rPr>
                <w:smallCaps/>
                <w:sz w:val="24"/>
              </w:rPr>
              <w:t>9 dni</w:t>
            </w:r>
          </w:p>
          <w:p w:rsidR="00613235" w:rsidRDefault="00613235" w:rsidP="00AA0D6F">
            <w:pPr>
              <w:pStyle w:val="Akapitzlist"/>
              <w:numPr>
                <w:ilvl w:val="0"/>
                <w:numId w:val="4"/>
              </w:numPr>
              <w:jc w:val="center"/>
              <w:rPr>
                <w:smallCaps/>
                <w:sz w:val="24"/>
              </w:rPr>
            </w:pPr>
            <w:r>
              <w:rPr>
                <w:smallCaps/>
                <w:sz w:val="24"/>
              </w:rPr>
              <w:t>16 dni</w:t>
            </w:r>
          </w:p>
          <w:p w:rsidR="00613235" w:rsidRPr="00D32FA1" w:rsidRDefault="00613235" w:rsidP="00D32FA1">
            <w:pPr>
              <w:pStyle w:val="Akapitzlist"/>
              <w:numPr>
                <w:ilvl w:val="0"/>
                <w:numId w:val="4"/>
              </w:numPr>
              <w:jc w:val="center"/>
              <w:rPr>
                <w:smallCaps/>
                <w:sz w:val="24"/>
              </w:rPr>
            </w:pPr>
            <w:r>
              <w:rPr>
                <w:smallCaps/>
                <w:sz w:val="24"/>
              </w:rPr>
              <w:t>30 dni</w:t>
            </w:r>
            <w:bookmarkEnd w:id="0"/>
          </w:p>
        </w:tc>
      </w:tr>
      <w:tr w:rsidR="006C304B" w:rsidTr="00D32FA1">
        <w:tc>
          <w:tcPr>
            <w:tcW w:w="0" w:type="auto"/>
            <w:vAlign w:val="center"/>
          </w:tcPr>
          <w:p w:rsidR="00643B80" w:rsidRPr="00D32FA1" w:rsidRDefault="00447099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Plan wyjazdu</w:t>
            </w:r>
          </w:p>
          <w:p w:rsidR="00447099" w:rsidRPr="00D32FA1" w:rsidRDefault="00447099" w:rsidP="007660CB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447099" w:rsidRPr="00D32FA1" w:rsidRDefault="00845041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Wstępny k</w:t>
            </w:r>
            <w:r w:rsidR="00447099" w:rsidRPr="00D32FA1">
              <w:rPr>
                <w:smallCaps/>
                <w:sz w:val="24"/>
              </w:rPr>
              <w:t>osztorys</w:t>
            </w:r>
            <w:r w:rsidR="00E318AF">
              <w:rPr>
                <w:smallCaps/>
                <w:sz w:val="24"/>
              </w:rPr>
              <w:t xml:space="preserve"> (obliczony na podstawie zryczałtowanych kosztów podróży i utrzymania podanych w pkt. V, ust. 2 i 3 regulaminu wraz z planowanymi kosztami udziału w formie kształcenia)</w:t>
            </w: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643B80" w:rsidRPr="00D32FA1" w:rsidRDefault="00447099" w:rsidP="00D32FA1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 xml:space="preserve">Uzasadnienie </w:t>
            </w:r>
            <w:r w:rsidR="006C304B" w:rsidRPr="00D32FA1">
              <w:rPr>
                <w:smallCaps/>
                <w:sz w:val="24"/>
              </w:rPr>
              <w:t>celow</w:t>
            </w:r>
            <w:r w:rsidRPr="00D32FA1">
              <w:rPr>
                <w:smallCaps/>
                <w:sz w:val="24"/>
              </w:rPr>
              <w:t>ości wyjazdu</w:t>
            </w:r>
            <w:r w:rsidR="006C304B" w:rsidRPr="00D32FA1">
              <w:rPr>
                <w:smallCaps/>
                <w:sz w:val="24"/>
              </w:rPr>
              <w:t xml:space="preserve"> dla prowadzonych badań/rozwoju kariery naukowej</w:t>
            </w:r>
            <w:r w:rsidR="007C38D6" w:rsidRPr="00D32FA1">
              <w:rPr>
                <w:smallCaps/>
                <w:sz w:val="24"/>
              </w:rPr>
              <w:t xml:space="preserve"> </w:t>
            </w:r>
            <w:r w:rsidR="006C304B" w:rsidRPr="00D32FA1">
              <w:rPr>
                <w:smallCaps/>
                <w:sz w:val="24"/>
              </w:rPr>
              <w:t>(</w:t>
            </w:r>
            <w:r w:rsidR="006C304B" w:rsidRPr="00D32FA1">
              <w:rPr>
                <w:sz w:val="24"/>
              </w:rPr>
              <w:t xml:space="preserve">do </w:t>
            </w:r>
            <w:r w:rsidR="007C38D6" w:rsidRPr="00D32FA1">
              <w:rPr>
                <w:sz w:val="24"/>
              </w:rPr>
              <w:t>2 stron</w:t>
            </w:r>
            <w:r w:rsidR="006C304B" w:rsidRPr="00D32FA1">
              <w:rPr>
                <w:sz w:val="24"/>
              </w:rPr>
              <w:t xml:space="preserve"> </w:t>
            </w:r>
            <w:r w:rsidR="007C38D6" w:rsidRPr="00D32FA1">
              <w:rPr>
                <w:sz w:val="24"/>
              </w:rPr>
              <w:t>znormalizowanego maszynopisu</w:t>
            </w:r>
            <w:r w:rsidR="006C304B" w:rsidRPr="00D32FA1">
              <w:rPr>
                <w:smallCaps/>
                <w:sz w:val="24"/>
              </w:rPr>
              <w:t>)</w:t>
            </w:r>
            <w:r w:rsidR="00643B80" w:rsidRPr="00D32FA1" w:rsidDel="00643B80">
              <w:rPr>
                <w:smallCaps/>
                <w:sz w:val="24"/>
              </w:rPr>
              <w:t xml:space="preserve"> </w:t>
            </w:r>
          </w:p>
          <w:p w:rsidR="00447099" w:rsidRPr="00D32FA1" w:rsidRDefault="00447099" w:rsidP="00D32FA1">
            <w:pPr>
              <w:rPr>
                <w:smallCaps/>
                <w:sz w:val="24"/>
              </w:rPr>
            </w:pP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  <w:tr w:rsidR="006C304B" w:rsidTr="00D32FA1">
        <w:tc>
          <w:tcPr>
            <w:tcW w:w="0" w:type="auto"/>
            <w:vAlign w:val="center"/>
          </w:tcPr>
          <w:p w:rsidR="00447099" w:rsidRPr="00D32FA1" w:rsidRDefault="00447099" w:rsidP="007660CB">
            <w:pPr>
              <w:rPr>
                <w:smallCaps/>
                <w:sz w:val="24"/>
              </w:rPr>
            </w:pPr>
            <w:r w:rsidRPr="00D32FA1">
              <w:rPr>
                <w:smallCaps/>
                <w:sz w:val="24"/>
              </w:rPr>
              <w:t>Znajomość języków obcych zgodnie z klasyfikacją przyjętą przez Radę Europy</w:t>
            </w:r>
          </w:p>
          <w:p w:rsidR="00447099" w:rsidRPr="00D32FA1" w:rsidRDefault="00447099" w:rsidP="007660CB">
            <w:pPr>
              <w:rPr>
                <w:smallCaps/>
                <w:sz w:val="24"/>
              </w:rPr>
            </w:pPr>
            <w:r w:rsidRPr="00D32FA1">
              <w:rPr>
                <w:sz w:val="24"/>
                <w:szCs w:val="16"/>
              </w:rPr>
              <w:t>(w przypadku posiadania certyfikatów, należy dopisać ich nazwę i rok uzyskania)</w:t>
            </w:r>
          </w:p>
        </w:tc>
        <w:tc>
          <w:tcPr>
            <w:tcW w:w="0" w:type="auto"/>
            <w:vAlign w:val="center"/>
          </w:tcPr>
          <w:p w:rsidR="00CD241B" w:rsidRPr="00D32FA1" w:rsidRDefault="00CD241B" w:rsidP="00CD241B">
            <w:pPr>
              <w:jc w:val="center"/>
              <w:rPr>
                <w:smallCaps/>
                <w:sz w:val="24"/>
              </w:rPr>
            </w:pPr>
          </w:p>
        </w:tc>
      </w:tr>
    </w:tbl>
    <w:p w:rsidR="00447099" w:rsidRDefault="00447099" w:rsidP="00447099">
      <w:pPr>
        <w:jc w:val="right"/>
        <w:rPr>
          <w:smallCaps/>
          <w:sz w:val="16"/>
          <w:szCs w:val="16"/>
        </w:rPr>
      </w:pPr>
    </w:p>
    <w:p w:rsidR="00447099" w:rsidRPr="003F2A78" w:rsidRDefault="00447099" w:rsidP="00447099">
      <w:pPr>
        <w:rPr>
          <w:sz w:val="20"/>
          <w:szCs w:val="20"/>
        </w:rPr>
      </w:pPr>
      <w:r w:rsidRPr="003F2A78">
        <w:rPr>
          <w:sz w:val="20"/>
          <w:szCs w:val="20"/>
        </w:rPr>
        <w:t>Zapoznano się z wnioskiem i przyjęto go pod względem formalnym</w:t>
      </w:r>
      <w:r w:rsidR="00CA2288">
        <w:rPr>
          <w:sz w:val="20"/>
          <w:szCs w:val="20"/>
        </w:rPr>
        <w:t>.</w:t>
      </w:r>
    </w:p>
    <w:p w:rsidR="00447099" w:rsidRDefault="00447099" w:rsidP="00447099">
      <w:pPr>
        <w:rPr>
          <w:smallCaps/>
          <w:sz w:val="16"/>
          <w:szCs w:val="16"/>
        </w:rPr>
      </w:pPr>
    </w:p>
    <w:p w:rsidR="00447099" w:rsidRDefault="00447099" w:rsidP="00447099">
      <w:pPr>
        <w:rPr>
          <w:smallCaps/>
        </w:rPr>
      </w:pPr>
      <w:r w:rsidRPr="00447099">
        <w:rPr>
          <w:smallCaps/>
        </w:rPr>
        <w:t>………………………………………………………………………</w:t>
      </w:r>
    </w:p>
    <w:p w:rsidR="00447099" w:rsidRPr="003F2A78" w:rsidRDefault="003F2A78" w:rsidP="00447099">
      <w:pPr>
        <w:rPr>
          <w:smallCaps/>
          <w:sz w:val="16"/>
          <w:szCs w:val="16"/>
        </w:rPr>
      </w:pPr>
      <w:r w:rsidRPr="003F2A78">
        <w:rPr>
          <w:smallCaps/>
          <w:sz w:val="16"/>
          <w:szCs w:val="16"/>
        </w:rPr>
        <w:t>(podpis przyjmującego wniosek)</w:t>
      </w:r>
    </w:p>
    <w:sectPr w:rsidR="00447099" w:rsidRPr="003F2A78">
      <w:headerReference w:type="default" r:id="rId7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70D" w:rsidRDefault="00DE770D" w:rsidP="00CA2288">
      <w:pPr>
        <w:spacing w:after="0" w:line="240" w:lineRule="auto"/>
      </w:pPr>
      <w:r>
        <w:separator/>
      </w:r>
    </w:p>
  </w:endnote>
  <w:endnote w:type="continuationSeparator" w:id="0">
    <w:p w:rsidR="00DE770D" w:rsidRDefault="00DE770D" w:rsidP="00CA22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70D" w:rsidRDefault="00DE770D" w:rsidP="00CA2288">
      <w:pPr>
        <w:spacing w:after="0" w:line="240" w:lineRule="auto"/>
      </w:pPr>
      <w:r>
        <w:separator/>
      </w:r>
    </w:p>
  </w:footnote>
  <w:footnote w:type="continuationSeparator" w:id="0">
    <w:p w:rsidR="00DE770D" w:rsidRDefault="00DE770D" w:rsidP="00CA22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2288" w:rsidRDefault="00CA2288">
    <w:pPr>
      <w:pStyle w:val="Nagwek"/>
    </w:pPr>
    <w:r>
      <w:rPr>
        <w:noProof/>
        <w:lang w:eastAsia="pl-PL"/>
      </w:rPr>
      <w:drawing>
        <wp:inline distT="0" distB="0" distL="0" distR="0" wp14:anchorId="618466B9" wp14:editId="2F659EBA">
          <wp:extent cx="5972810" cy="793750"/>
          <wp:effectExtent l="0" t="0" r="8890" b="635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po polsk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793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A2288" w:rsidRDefault="00CA228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2F24CB"/>
    <w:multiLevelType w:val="hybridMultilevel"/>
    <w:tmpl w:val="95148E8E"/>
    <w:lvl w:ilvl="0" w:tplc="456A81B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5E23F1"/>
    <w:multiLevelType w:val="hybridMultilevel"/>
    <w:tmpl w:val="05420FF0"/>
    <w:lvl w:ilvl="0" w:tplc="456A81B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4650D8"/>
    <w:multiLevelType w:val="hybridMultilevel"/>
    <w:tmpl w:val="8226572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8645BB"/>
    <w:multiLevelType w:val="hybridMultilevel"/>
    <w:tmpl w:val="BFBC1876"/>
    <w:lvl w:ilvl="0" w:tplc="456A81B8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EyNjQ0MDQzMTBU0lEKTi0uzszPAykwqQUAryMlzSwAAAA="/>
  </w:docVars>
  <w:rsids>
    <w:rsidRoot w:val="00B7215C"/>
    <w:rsid w:val="00127AC2"/>
    <w:rsid w:val="0023509B"/>
    <w:rsid w:val="003D45D7"/>
    <w:rsid w:val="003F2A78"/>
    <w:rsid w:val="00446BF4"/>
    <w:rsid w:val="00447099"/>
    <w:rsid w:val="004D4CFF"/>
    <w:rsid w:val="004F5F9A"/>
    <w:rsid w:val="00613235"/>
    <w:rsid w:val="00643B80"/>
    <w:rsid w:val="006C029D"/>
    <w:rsid w:val="006C304B"/>
    <w:rsid w:val="007660CB"/>
    <w:rsid w:val="007C38D6"/>
    <w:rsid w:val="00845041"/>
    <w:rsid w:val="00A77913"/>
    <w:rsid w:val="00AA0D6F"/>
    <w:rsid w:val="00B7215C"/>
    <w:rsid w:val="00CA2288"/>
    <w:rsid w:val="00CD03CB"/>
    <w:rsid w:val="00CD241B"/>
    <w:rsid w:val="00D32FA1"/>
    <w:rsid w:val="00DA1B94"/>
    <w:rsid w:val="00DE770D"/>
    <w:rsid w:val="00E318AF"/>
    <w:rsid w:val="00F53B9C"/>
    <w:rsid w:val="00F75DDD"/>
    <w:rsid w:val="00FD3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590E00"/>
  <w15:chartTrackingRefBased/>
  <w15:docId w15:val="{A8D8A19A-C581-410B-B4A8-DC1F6E0E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D24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C304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CA22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A2288"/>
  </w:style>
  <w:style w:type="paragraph" w:styleId="Stopka">
    <w:name w:val="footer"/>
    <w:basedOn w:val="Normalny"/>
    <w:link w:val="StopkaZnak"/>
    <w:uiPriority w:val="99"/>
    <w:unhideWhenUsed/>
    <w:rsid w:val="00CA22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A22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266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a Maćkowiak</dc:creator>
  <cp:keywords/>
  <dc:description/>
  <cp:lastModifiedBy>Maja Maćkowiak</cp:lastModifiedBy>
  <cp:revision>17</cp:revision>
  <dcterms:created xsi:type="dcterms:W3CDTF">2019-11-08T09:00:00Z</dcterms:created>
  <dcterms:modified xsi:type="dcterms:W3CDTF">2019-11-19T11:53:00Z</dcterms:modified>
</cp:coreProperties>
</file>